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7C379" w14:textId="5CB6D263" w:rsidR="001C189E" w:rsidRPr="00427B59" w:rsidRDefault="000A1EFF" w:rsidP="0027476D">
      <w:pPr>
        <w:contextualSpacing w:val="0"/>
        <w:jc w:val="center"/>
        <w:rPr>
          <w:rFonts w:ascii="Aharoni" w:eastAsia="Times New Roman" w:hAnsi="Aharoni" w:cs="Aharoni"/>
          <w:b/>
          <w:bCs/>
          <w:sz w:val="40"/>
          <w:szCs w:val="40"/>
        </w:rPr>
      </w:pPr>
      <w:r>
        <w:rPr>
          <w:rFonts w:ascii="Aharoni" w:eastAsia="Times New Roman" w:hAnsi="Aharoni" w:cs="Aharoni"/>
          <w:b/>
          <w:bCs/>
          <w:sz w:val="40"/>
          <w:szCs w:val="40"/>
        </w:rPr>
        <w:t>YOUR NAME</w:t>
      </w:r>
    </w:p>
    <w:p w14:paraId="5143F00D" w14:textId="756E4866" w:rsidR="001C189E" w:rsidRPr="00750482" w:rsidRDefault="0003192A" w:rsidP="0027476D">
      <w:pPr>
        <w:contextualSpacing w:val="0"/>
        <w:jc w:val="center"/>
        <w:rPr>
          <w:rFonts w:ascii="Avenir Next LT Pro" w:eastAsia="Times New Roman" w:hAnsi="Avenir Next LT Pro" w:cs="Cordia New"/>
          <w:szCs w:val="20"/>
        </w:rPr>
      </w:pPr>
      <w:r w:rsidRPr="00750482">
        <w:rPr>
          <w:rFonts w:ascii="Avenir Next LT Pro" w:eastAsia="Times New Roman" w:hAnsi="Avenir Next LT Pro" w:cs="Cordia New"/>
          <w:szCs w:val="20"/>
        </w:rPr>
        <w:t xml:space="preserve"> </w:t>
      </w:r>
      <w:r w:rsidR="00953189" w:rsidRPr="00750482">
        <w:rPr>
          <w:rFonts w:ascii="Avenir Next LT Pro" w:eastAsia="Times New Roman" w:hAnsi="Avenir Next LT Pro" w:cs="Cordia New"/>
          <w:szCs w:val="20"/>
        </w:rPr>
        <w:t>(</w:t>
      </w:r>
      <w:r w:rsidR="000A1EFF">
        <w:rPr>
          <w:rFonts w:ascii="Avenir Next LT Pro" w:eastAsia="Times New Roman" w:hAnsi="Avenir Next LT Pro" w:cs="Cordia New"/>
          <w:szCs w:val="20"/>
        </w:rPr>
        <w:t>310</w:t>
      </w:r>
      <w:r w:rsidR="00953189" w:rsidRPr="00750482">
        <w:rPr>
          <w:rFonts w:ascii="Avenir Next LT Pro" w:eastAsia="Times New Roman" w:hAnsi="Avenir Next LT Pro" w:cs="Cordia New"/>
          <w:szCs w:val="20"/>
        </w:rPr>
        <w:t>)</w:t>
      </w:r>
      <w:r w:rsidR="005B1784" w:rsidRPr="00750482">
        <w:rPr>
          <w:rFonts w:ascii="Avenir Next LT Pro" w:eastAsia="Times New Roman" w:hAnsi="Avenir Next LT Pro" w:cs="Cordia New"/>
          <w:szCs w:val="20"/>
        </w:rPr>
        <w:t xml:space="preserve"> </w:t>
      </w:r>
      <w:r w:rsidR="000A1EFF">
        <w:rPr>
          <w:rFonts w:ascii="Avenir Next LT Pro" w:eastAsia="Times New Roman" w:hAnsi="Avenir Next LT Pro" w:cs="Cordia New"/>
          <w:szCs w:val="20"/>
        </w:rPr>
        <w:t>555</w:t>
      </w:r>
      <w:r w:rsidR="00953189" w:rsidRPr="00750482">
        <w:rPr>
          <w:rFonts w:ascii="Avenir Next LT Pro" w:eastAsia="Times New Roman" w:hAnsi="Avenir Next LT Pro" w:cs="Cordia New"/>
          <w:szCs w:val="20"/>
        </w:rPr>
        <w:t>-</w:t>
      </w:r>
      <w:r w:rsidR="000A1EFF">
        <w:rPr>
          <w:rFonts w:ascii="Avenir Next LT Pro" w:eastAsia="Times New Roman" w:hAnsi="Avenir Next LT Pro" w:cs="Cordia New"/>
          <w:szCs w:val="20"/>
        </w:rPr>
        <w:t>5555</w:t>
      </w:r>
      <w:r w:rsidR="00953189" w:rsidRPr="00750482">
        <w:rPr>
          <w:rFonts w:ascii="Avenir Next LT Pro" w:eastAsia="Times New Roman" w:hAnsi="Avenir Next LT Pro" w:cs="Cordia New"/>
          <w:szCs w:val="20"/>
        </w:rPr>
        <w:t xml:space="preserve"> | </w:t>
      </w:r>
      <w:r w:rsidR="000A1EFF">
        <w:rPr>
          <w:rFonts w:ascii="Avenir Next LT Pro" w:eastAsia="Times New Roman" w:hAnsi="Avenir Next LT Pro" w:cs="Cordia New"/>
          <w:szCs w:val="20"/>
        </w:rPr>
        <w:t>sigmaetapi</w:t>
      </w:r>
      <w:r w:rsidR="005B1784" w:rsidRPr="00750482">
        <w:rPr>
          <w:rFonts w:ascii="Avenir Next LT Pro" w:eastAsia="Times New Roman" w:hAnsi="Avenir Next LT Pro" w:cs="Cordia New"/>
          <w:szCs w:val="20"/>
        </w:rPr>
        <w:t>@ucla.edu</w:t>
      </w:r>
      <w:r w:rsidR="007314EC" w:rsidRPr="00750482">
        <w:rPr>
          <w:rFonts w:ascii="Avenir Next LT Pro" w:eastAsia="Times New Roman" w:hAnsi="Avenir Next LT Pro" w:cs="Cordia New"/>
          <w:szCs w:val="20"/>
        </w:rPr>
        <w:t xml:space="preserve"> |</w:t>
      </w:r>
      <w:r w:rsidR="00455821" w:rsidRPr="00750482">
        <w:rPr>
          <w:rFonts w:ascii="Avenir Next LT Pro" w:eastAsia="Times New Roman" w:hAnsi="Avenir Next LT Pro" w:cs="Cordia New"/>
          <w:szCs w:val="20"/>
        </w:rPr>
        <w:t xml:space="preserve"> </w:t>
      </w:r>
      <w:r w:rsidR="000A1EFF">
        <w:rPr>
          <w:rFonts w:ascii="Avenir Next LT Pro" w:eastAsia="Times New Roman" w:hAnsi="Avenir Next LT Pro" w:cs="Cordia New"/>
          <w:szCs w:val="20"/>
        </w:rPr>
        <w:t>mywebsite.com</w:t>
      </w:r>
    </w:p>
    <w:p w14:paraId="7597405D" w14:textId="2E834B91" w:rsidR="005B0595" w:rsidRPr="00427B59" w:rsidRDefault="00953189" w:rsidP="008F75FA">
      <w:pPr>
        <w:pBdr>
          <w:bottom w:val="single" w:sz="4" w:space="1" w:color="auto"/>
        </w:pBdr>
        <w:spacing w:before="240" w:after="120" w:line="240" w:lineRule="auto"/>
        <w:contextualSpacing w:val="0"/>
        <w:rPr>
          <w:rFonts w:ascii="Aharoni" w:eastAsia="Times New Roman" w:hAnsi="Aharoni" w:cs="Aharoni"/>
          <w:b/>
          <w:szCs w:val="20"/>
        </w:rPr>
      </w:pPr>
      <w:r w:rsidRPr="00427B59">
        <w:rPr>
          <w:rFonts w:ascii="Aharoni" w:eastAsia="Times New Roman" w:hAnsi="Aharoni" w:cs="Aharoni" w:hint="cs"/>
          <w:b/>
          <w:szCs w:val="20"/>
        </w:rPr>
        <w:t>EDUCATIO</w:t>
      </w:r>
      <w:r w:rsidR="005B1784" w:rsidRPr="00427B59">
        <w:rPr>
          <w:rFonts w:ascii="Aharoni" w:eastAsia="Times New Roman" w:hAnsi="Aharoni" w:cs="Aharoni" w:hint="cs"/>
          <w:b/>
          <w:szCs w:val="20"/>
        </w:rPr>
        <w:t>N</w:t>
      </w:r>
    </w:p>
    <w:p w14:paraId="2AF293B9" w14:textId="3CD2D0EC" w:rsidR="001C189E" w:rsidRPr="00750482" w:rsidRDefault="005B1784" w:rsidP="0025471C">
      <w:pPr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University of California, Los Angeles</w:t>
      </w:r>
      <w:r w:rsidR="006D3DFF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F037F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               </w:t>
      </w:r>
      <w:r w:rsidR="006D3DFF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                      </w:t>
      </w:r>
      <w:r w:rsidR="0025471C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</w:t>
      </w:r>
      <w:r w:rsidR="004E44C5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</w:t>
      </w:r>
      <w:r w:rsidR="006E06AA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</w:t>
      </w:r>
      <w:r w:rsidR="000C08B4">
        <w:rPr>
          <w:rFonts w:ascii="Avenir Next LT Pro" w:eastAsia="Times New Roman" w:hAnsi="Avenir Next LT Pro" w:cs="Cordia New"/>
          <w:b/>
          <w:sz w:val="20"/>
          <w:szCs w:val="20"/>
        </w:rPr>
        <w:t xml:space="preserve">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Los Angeles, CA</w:t>
      </w:r>
    </w:p>
    <w:p w14:paraId="3719F45A" w14:textId="2B99372F" w:rsidR="001C189E" w:rsidRPr="00750482" w:rsidRDefault="00953189" w:rsidP="00807B1C">
      <w:pPr>
        <w:spacing w:after="60"/>
        <w:contextualSpacing w:val="0"/>
        <w:rPr>
          <w:rFonts w:ascii="Avenir Next LT Pro" w:eastAsia="Times New Roman" w:hAnsi="Avenir Next LT Pro" w:cs="Cordia New"/>
          <w:i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Bachelor of </w:t>
      </w:r>
      <w:r w:rsidR="005B1784" w:rsidRPr="00750482">
        <w:rPr>
          <w:rFonts w:ascii="Avenir Next LT Pro" w:eastAsia="Times New Roman" w:hAnsi="Avenir Next LT Pro" w:cs="Cordia New"/>
          <w:i/>
          <w:sz w:val="20"/>
          <w:szCs w:val="20"/>
        </w:rPr>
        <w:t>Science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in</w:t>
      </w:r>
      <w:r w:rsidR="000A1EFF">
        <w:rPr>
          <w:rFonts w:ascii="Avenir Next LT Pro" w:eastAsia="Times New Roman" w:hAnsi="Avenir Next LT Pro" w:cs="Cordia New"/>
          <w:i/>
          <w:sz w:val="20"/>
          <w:szCs w:val="20"/>
        </w:rPr>
        <w:t xml:space="preserve"> Statistics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</w:t>
      </w:r>
      <w:r w:rsidR="004E44C5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</w:t>
      </w:r>
      <w:r w:rsidR="0025471C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</w:t>
      </w:r>
      <w:r w:rsidR="008F037F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        </w:t>
      </w:r>
      <w:r w:rsidR="004E44C5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</w:t>
      </w:r>
      <w:r w:rsidR="000A1EFF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Expected </w:t>
      </w:r>
      <w:r w:rsidR="005B1784" w:rsidRPr="00750482">
        <w:rPr>
          <w:rFonts w:ascii="Avenir Next LT Pro" w:eastAsia="Times New Roman" w:hAnsi="Avenir Next LT Pro" w:cs="Cordia New"/>
          <w:i/>
          <w:sz w:val="20"/>
          <w:szCs w:val="20"/>
        </w:rPr>
        <w:t>June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202</w:t>
      </w:r>
      <w:r w:rsidR="005B1784" w:rsidRPr="00750482">
        <w:rPr>
          <w:rFonts w:ascii="Avenir Next LT Pro" w:eastAsia="Times New Roman" w:hAnsi="Avenir Next LT Pro" w:cs="Cordia New"/>
          <w:i/>
          <w:sz w:val="20"/>
          <w:szCs w:val="20"/>
        </w:rPr>
        <w:t>3</w:t>
      </w:r>
    </w:p>
    <w:p w14:paraId="37993ECF" w14:textId="3D28A2C1" w:rsidR="006E06AA" w:rsidRPr="007B7B77" w:rsidRDefault="006E06AA" w:rsidP="0075785B">
      <w:pPr>
        <w:spacing w:line="240" w:lineRule="auto"/>
        <w:contextualSpacing w:val="0"/>
        <w:rPr>
          <w:rFonts w:ascii="Avenir Next LT Pro" w:eastAsia="Times New Roman" w:hAnsi="Avenir Next LT Pro" w:cs="Cordia New"/>
          <w:iCs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bCs/>
          <w:iCs/>
          <w:sz w:val="20"/>
          <w:szCs w:val="20"/>
        </w:rPr>
        <w:t xml:space="preserve">GPA: </w:t>
      </w:r>
      <w:r w:rsidR="007B7B77">
        <w:rPr>
          <w:rFonts w:ascii="Avenir Next LT Pro" w:eastAsia="Times New Roman" w:hAnsi="Avenir Next LT Pro" w:cs="Cordia New"/>
          <w:iCs/>
          <w:sz w:val="20"/>
          <w:szCs w:val="20"/>
        </w:rPr>
        <w:t>4.0</w:t>
      </w:r>
    </w:p>
    <w:p w14:paraId="26C07BB3" w14:textId="54D32597" w:rsidR="00250BD5" w:rsidRPr="007B7B77" w:rsidRDefault="005B1784" w:rsidP="0075785B">
      <w:pPr>
        <w:spacing w:line="240" w:lineRule="auto"/>
        <w:contextualSpacing w:val="0"/>
        <w:rPr>
          <w:rFonts w:ascii="Avenir Next LT Pro" w:eastAsia="Times New Roman" w:hAnsi="Avenir Next LT Pro" w:cs="Cordia New"/>
          <w:bCs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Awards: </w:t>
      </w:r>
      <w:r w:rsidR="007B7B77">
        <w:rPr>
          <w:rFonts w:ascii="Avenir Next LT Pro" w:eastAsia="Times New Roman" w:hAnsi="Avenir Next LT Pro" w:cs="Cordia New"/>
          <w:bCs/>
          <w:sz w:val="20"/>
          <w:szCs w:val="20"/>
        </w:rPr>
        <w:t>Super Cool Awards</w:t>
      </w:r>
    </w:p>
    <w:p w14:paraId="1F8BF6BA" w14:textId="0475C5AE" w:rsidR="005B1784" w:rsidRPr="00750482" w:rsidRDefault="00953189" w:rsidP="00966D85">
      <w:pPr>
        <w:tabs>
          <w:tab w:val="right" w:pos="10800"/>
        </w:tabs>
        <w:spacing w:after="240" w:line="240" w:lineRule="auto"/>
        <w:contextualSpacing w:val="0"/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Relevant Course</w:t>
      </w:r>
      <w:r w:rsidR="00332F07" w:rsidRPr="00750482">
        <w:rPr>
          <w:rFonts w:ascii="Avenir Next LT Pro" w:eastAsia="Times New Roman" w:hAnsi="Avenir Next LT Pro" w:cs="Cordia New"/>
          <w:b/>
          <w:sz w:val="20"/>
          <w:szCs w:val="20"/>
        </w:rPr>
        <w:t>s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:</w:t>
      </w:r>
      <w:r w:rsidR="007B7B77">
        <w:rPr>
          <w:rFonts w:ascii="Avenir Next LT Pro" w:eastAsia="Times New Roman" w:hAnsi="Avenir Next LT Pro" w:cs="Cordia New"/>
          <w:b/>
          <w:sz w:val="20"/>
          <w:szCs w:val="20"/>
        </w:rPr>
        <w:t xml:space="preserve"> </w:t>
      </w:r>
      <w:r w:rsidR="007B7B77">
        <w:rPr>
          <w:rFonts w:ascii="Avenir Next LT Pro" w:eastAsia="Times New Roman" w:hAnsi="Avenir Next LT Pro" w:cs="Cordia New"/>
          <w:bCs/>
          <w:sz w:val="20"/>
          <w:szCs w:val="20"/>
        </w:rPr>
        <w:t>Important Classes</w:t>
      </w:r>
      <w:r w:rsidR="00897C06" w:rsidRPr="00750482">
        <w:rPr>
          <w:rFonts w:ascii="Avenir Next LT Pro" w:eastAsia="Times New Roman" w:hAnsi="Avenir Next LT Pro" w:cs="Cordia New"/>
          <w:sz w:val="20"/>
          <w:szCs w:val="20"/>
        </w:rPr>
        <w:tab/>
      </w:r>
    </w:p>
    <w:p w14:paraId="7FE73651" w14:textId="3D922CD1" w:rsidR="001C189E" w:rsidRPr="00427B59" w:rsidRDefault="00953189" w:rsidP="0025471C">
      <w:pPr>
        <w:pBdr>
          <w:bottom w:val="single" w:sz="4" w:space="1" w:color="auto"/>
        </w:pBdr>
        <w:spacing w:after="120" w:line="240" w:lineRule="auto"/>
        <w:contextualSpacing w:val="0"/>
        <w:rPr>
          <w:rFonts w:ascii="Aharoni" w:eastAsia="Times New Roman" w:hAnsi="Aharoni" w:cs="Aharoni"/>
          <w:b/>
        </w:rPr>
      </w:pPr>
      <w:r w:rsidRPr="00427B59">
        <w:rPr>
          <w:rFonts w:ascii="Aharoni" w:eastAsia="Times New Roman" w:hAnsi="Aharoni" w:cs="Aharoni" w:hint="cs"/>
          <w:b/>
        </w:rPr>
        <w:t>EXPERIENCE</w:t>
      </w:r>
    </w:p>
    <w:p w14:paraId="3C16A396" w14:textId="1FF836C3" w:rsidR="006E06AA" w:rsidRPr="00750482" w:rsidRDefault="007E1A96" w:rsidP="006E06AA">
      <w:pPr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Credit Suisse</w:t>
      </w:r>
      <w:r w:rsidR="006E06AA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                                                                              </w:t>
      </w:r>
      <w:r w:rsidR="00420FBD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</w:t>
      </w:r>
      <w:r w:rsidR="009D2761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                                </w:t>
      </w:r>
      <w:r w:rsidR="00332F07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New York</w:t>
      </w:r>
      <w:r w:rsidR="00332F07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,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NY</w:t>
      </w:r>
      <w:r w:rsidR="00427B59">
        <w:rPr>
          <w:rFonts w:ascii="Avenir Next LT Pro" w:eastAsia="Times New Roman" w:hAnsi="Avenir Next LT Pro" w:cs="Cordia New"/>
          <w:b/>
          <w:sz w:val="20"/>
          <w:szCs w:val="20"/>
        </w:rPr>
        <w:t xml:space="preserve"> </w:t>
      </w:r>
    </w:p>
    <w:p w14:paraId="4B8E75AD" w14:textId="1C5FDA7E" w:rsidR="006E06AA" w:rsidRPr="00750482" w:rsidRDefault="00FB7321" w:rsidP="00FB7321">
      <w:pPr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Investment Banking Summer Analyst</w:t>
      </w:r>
      <w:r w:rsidR="0076639F">
        <w:rPr>
          <w:rFonts w:ascii="Avenir Next LT Pro" w:eastAsia="Times New Roman" w:hAnsi="Avenir Next LT Pro" w:cs="Cordia New"/>
          <w:i/>
          <w:sz w:val="20"/>
          <w:szCs w:val="20"/>
        </w:rPr>
        <w:t>, M&amp;A</w:t>
      </w:r>
      <w:r w:rsidR="006E06AA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                                                        </w:t>
      </w:r>
      <w:r w:rsidR="006E06AA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427B59">
        <w:rPr>
          <w:rFonts w:ascii="Avenir Next LT Pro" w:eastAsia="Times New Roman" w:hAnsi="Avenir Next LT Pro" w:cs="Cordia New"/>
          <w:sz w:val="20"/>
          <w:szCs w:val="20"/>
        </w:rPr>
        <w:t xml:space="preserve">   </w:t>
      </w:r>
      <w:r w:rsidR="006E06AA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</w:t>
      </w:r>
      <w:r w:rsidR="00332F07"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7E1A96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       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7E1A96"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427B59">
        <w:rPr>
          <w:rFonts w:ascii="Avenir Next LT Pro" w:eastAsia="Times New Roman" w:hAnsi="Avenir Next LT Pro" w:cs="Cordia New"/>
          <w:sz w:val="20"/>
          <w:szCs w:val="20"/>
        </w:rPr>
        <w:t xml:space="preserve">          </w:t>
      </w:r>
      <w:r w:rsidR="00071F31">
        <w:rPr>
          <w:rFonts w:ascii="Avenir Next LT Pro" w:eastAsia="Times New Roman" w:hAnsi="Avenir Next LT Pro" w:cs="Cordia New"/>
          <w:i/>
          <w:sz w:val="20"/>
          <w:szCs w:val="20"/>
        </w:rPr>
        <w:t>Jun 2022 - Present</w:t>
      </w:r>
    </w:p>
    <w:p w14:paraId="72EDB14E" w14:textId="23E0A8BF" w:rsidR="006E06AA" w:rsidRPr="000A1EFF" w:rsidRDefault="000A1EFF" w:rsidP="00CC1C2C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3F811E50" w14:textId="7450BBC8" w:rsidR="0076639F" w:rsidRPr="000A1EFF" w:rsidRDefault="000A1EFF" w:rsidP="000A1EFF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3B15A8A9" w14:textId="7A59BB7B" w:rsidR="00CC1C2C" w:rsidRPr="000A1EFF" w:rsidRDefault="000A1EFF" w:rsidP="000A1EFF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35F86FFF" w14:textId="6F05C110" w:rsidR="00811A9C" w:rsidRPr="00750482" w:rsidRDefault="004C2B88" w:rsidP="00B168CE">
      <w:pPr>
        <w:spacing w:before="120"/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Goldman Sachs</w:t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0A1EFF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    </w:t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</w:t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  <w:t xml:space="preserve">       </w:t>
      </w:r>
      <w:r w:rsidR="006A2FC1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</w:t>
      </w:r>
      <w:r w:rsidR="00DB61B3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                 Dallas</w:t>
      </w:r>
      <w:r w:rsidR="00811A9C" w:rsidRPr="00750482">
        <w:rPr>
          <w:rFonts w:ascii="Avenir Next LT Pro" w:eastAsia="Times New Roman" w:hAnsi="Avenir Next LT Pro" w:cs="Cordia New"/>
          <w:b/>
          <w:sz w:val="20"/>
          <w:szCs w:val="20"/>
        </w:rPr>
        <w:t xml:space="preserve">,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TX</w:t>
      </w:r>
    </w:p>
    <w:p w14:paraId="3F5EE15D" w14:textId="2BB4D774" w:rsidR="00811A9C" w:rsidRPr="00750482" w:rsidRDefault="004C2B88" w:rsidP="00CD50E1">
      <w:pPr>
        <w:contextualSpacing w:val="0"/>
        <w:rPr>
          <w:rFonts w:ascii="Avenir Next LT Pro" w:eastAsia="Times New Roman" w:hAnsi="Avenir Next LT Pro" w:cs="Cordia New"/>
          <w:i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Summer Analyst</w:t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F27AF6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         </w:t>
      </w:r>
      <w:r w:rsidR="00427B59">
        <w:rPr>
          <w:rFonts w:ascii="Avenir Next LT Pro" w:eastAsia="Times New Roman" w:hAnsi="Avenir Next LT Pro" w:cs="Cordia New"/>
          <w:i/>
          <w:sz w:val="20"/>
          <w:szCs w:val="20"/>
        </w:rPr>
        <w:t xml:space="preserve"> </w:t>
      </w:r>
      <w:r w:rsidR="00071F31">
        <w:rPr>
          <w:rFonts w:ascii="Avenir Next LT Pro" w:eastAsia="Times New Roman" w:hAnsi="Avenir Next LT Pro" w:cs="Cordia New"/>
          <w:i/>
          <w:sz w:val="20"/>
          <w:szCs w:val="20"/>
        </w:rPr>
        <w:t xml:space="preserve">       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Jun</w:t>
      </w:r>
      <w:r w:rsidR="00F27AF6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20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21</w:t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–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Au</w:t>
      </w:r>
      <w:r w:rsidR="00071F31">
        <w:rPr>
          <w:rFonts w:ascii="Avenir Next LT Pro" w:eastAsia="Times New Roman" w:hAnsi="Avenir Next LT Pro" w:cs="Cordia New"/>
          <w:i/>
          <w:sz w:val="20"/>
          <w:szCs w:val="20"/>
        </w:rPr>
        <w:t xml:space="preserve">g </w:t>
      </w:r>
      <w:r w:rsidR="00811A9C" w:rsidRPr="00750482">
        <w:rPr>
          <w:rFonts w:ascii="Avenir Next LT Pro" w:eastAsia="Times New Roman" w:hAnsi="Avenir Next LT Pro" w:cs="Cordia New"/>
          <w:i/>
          <w:sz w:val="20"/>
          <w:szCs w:val="20"/>
        </w:rPr>
        <w:t>20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21</w:t>
      </w:r>
    </w:p>
    <w:p w14:paraId="44458A84" w14:textId="77777777" w:rsidR="000A1EFF" w:rsidRPr="000A1EFF" w:rsidRDefault="000A1EFF" w:rsidP="000A1EFF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417B5832" w14:textId="31007BD7" w:rsidR="000A1EFF" w:rsidRPr="000A1EFF" w:rsidRDefault="000A1EFF" w:rsidP="000A1EFF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contextualSpacing w:val="0"/>
        <w:jc w:val="both"/>
        <w:rPr>
          <w:rFonts w:ascii="Avenir Next LT Pro" w:eastAsiaTheme="minorHAnsi" w:hAnsi="Avenir Next LT Pro" w:cs="Cordia New"/>
          <w:sz w:val="20"/>
          <w:szCs w:val="20"/>
        </w:rPr>
      </w:pPr>
      <w:r>
        <w:rPr>
          <w:rFonts w:ascii="Avenir Next LT Pro" w:eastAsia="Times New Roman" w:hAnsi="Avenir Next LT Pro" w:cs="Cordia New"/>
          <w:sz w:val="20"/>
          <w:szCs w:val="20"/>
        </w:rPr>
        <w:t>L</w:t>
      </w: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7A9BA8BD" w14:textId="77777777" w:rsidR="000A1EFF" w:rsidRPr="000A1EFF" w:rsidRDefault="000A1EFF" w:rsidP="000A1EFF">
      <w:pPr>
        <w:pStyle w:val="ListParagraph"/>
        <w:widowControl w:val="0"/>
        <w:numPr>
          <w:ilvl w:val="0"/>
          <w:numId w:val="19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7B5142B3" w14:textId="66572F53" w:rsidR="000E116D" w:rsidRPr="00750482" w:rsidRDefault="000E116D" w:rsidP="000E116D">
      <w:pPr>
        <w:spacing w:before="120"/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KPOP Foods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  <w:t xml:space="preserve">          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ab/>
        <w:t xml:space="preserve">                                        Los Angeles, CA</w:t>
      </w:r>
    </w:p>
    <w:p w14:paraId="7778D279" w14:textId="2B99CDAC" w:rsidR="000E116D" w:rsidRPr="00750482" w:rsidRDefault="00D329AE" w:rsidP="000E116D">
      <w:pPr>
        <w:contextualSpacing w:val="0"/>
        <w:rPr>
          <w:rFonts w:ascii="Avenir Next LT Pro" w:eastAsia="Times New Roman" w:hAnsi="Avenir Next LT Pro" w:cs="Cordia New"/>
          <w:i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Business Analyst Intern</w:t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ab/>
        <w:t xml:space="preserve">     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    </w:t>
      </w:r>
      <w:r w:rsidR="00071F31">
        <w:rPr>
          <w:rFonts w:ascii="Avenir Next LT Pro" w:eastAsia="Times New Roman" w:hAnsi="Avenir Next LT Pro" w:cs="Cordia New"/>
          <w:i/>
          <w:sz w:val="20"/>
          <w:szCs w:val="20"/>
        </w:rPr>
        <w:t xml:space="preserve">       </w:t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>Aug 20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20</w:t>
      </w:r>
      <w:r w:rsidR="000E116D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–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Jun 2021</w:t>
      </w:r>
    </w:p>
    <w:p w14:paraId="3BDCC1BA" w14:textId="77777777" w:rsidR="00250BD5" w:rsidRPr="000A1EFF" w:rsidRDefault="00250BD5" w:rsidP="00250BD5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407B137E" w14:textId="1E0552C7" w:rsidR="000E116D" w:rsidRPr="00250BD5" w:rsidRDefault="00250BD5" w:rsidP="00250BD5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791BFAA0" w14:textId="6E524170" w:rsidR="00BC3AED" w:rsidRPr="00250BD5" w:rsidRDefault="00250BD5" w:rsidP="00250BD5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240"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3AA645D6" w14:textId="60A15FD2" w:rsidR="00DB448A" w:rsidRPr="00427B59" w:rsidRDefault="000A1EFF" w:rsidP="00272777">
      <w:pPr>
        <w:pBdr>
          <w:bottom w:val="single" w:sz="4" w:space="1" w:color="auto"/>
        </w:pBdr>
        <w:spacing w:before="120" w:after="120" w:line="240" w:lineRule="auto"/>
        <w:contextualSpacing w:val="0"/>
        <w:rPr>
          <w:rFonts w:ascii="Aharoni" w:eastAsia="Times New Roman" w:hAnsi="Aharoni" w:cs="Aharoni"/>
          <w:b/>
          <w:sz w:val="20"/>
          <w:szCs w:val="20"/>
        </w:rPr>
      </w:pPr>
      <w:r>
        <w:rPr>
          <w:rFonts w:ascii="Aharoni" w:eastAsia="Times New Roman" w:hAnsi="Aharoni" w:cs="Aharoni"/>
          <w:b/>
          <w:sz w:val="20"/>
          <w:szCs w:val="20"/>
        </w:rPr>
        <w:t>LEADERSHIP &amp; EXTRACURRICULARS</w:t>
      </w:r>
      <w:r w:rsidR="00DB448A" w:rsidRPr="00427B59">
        <w:rPr>
          <w:rFonts w:ascii="Aharoni" w:eastAsia="Times New Roman" w:hAnsi="Aharoni" w:cs="Aharoni" w:hint="cs"/>
          <w:b/>
          <w:sz w:val="20"/>
          <w:szCs w:val="20"/>
        </w:rPr>
        <w:t xml:space="preserve"> </w:t>
      </w:r>
    </w:p>
    <w:p w14:paraId="17D1F398" w14:textId="7D65E712" w:rsidR="00DB448A" w:rsidRPr="00750482" w:rsidRDefault="00207EAB" w:rsidP="00DB448A">
      <w:pPr>
        <w:spacing w:before="120"/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YouTube</w:t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      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FB0183">
        <w:rPr>
          <w:rFonts w:ascii="Avenir Next LT Pro" w:eastAsia="Times New Roman" w:hAnsi="Avenir Next LT Pro" w:cs="Cordia New"/>
          <w:sz w:val="20"/>
          <w:szCs w:val="20"/>
        </w:rPr>
        <w:t xml:space="preserve">                          </w:t>
      </w:r>
      <w:r w:rsidR="00DB448A" w:rsidRPr="00750482">
        <w:rPr>
          <w:rFonts w:ascii="Avenir Next LT Pro" w:eastAsia="Times New Roman" w:hAnsi="Avenir Next LT Pro" w:cs="Cordia New"/>
          <w:b/>
          <w:sz w:val="20"/>
          <w:szCs w:val="20"/>
        </w:rPr>
        <w:t>Los Angeles, CA</w:t>
      </w:r>
    </w:p>
    <w:p w14:paraId="6C7AC151" w14:textId="21B48FE5" w:rsidR="00DB448A" w:rsidRPr="00750482" w:rsidRDefault="00207EAB" w:rsidP="00DB448A">
      <w:pPr>
        <w:spacing w:after="60"/>
        <w:contextualSpacing w:val="0"/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Student Consultant</w:t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</w:t>
      </w:r>
      <w:r w:rsidR="00FB0183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        </w:t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8D4B9C" w:rsidRPr="00750482">
        <w:rPr>
          <w:rFonts w:ascii="Avenir Next LT Pro" w:eastAsia="Times New Roman" w:hAnsi="Avenir Next LT Pro" w:cs="Cordia New"/>
          <w:i/>
          <w:sz w:val="20"/>
          <w:szCs w:val="20"/>
        </w:rPr>
        <w:t>Nov</w:t>
      </w:r>
      <w:r w:rsidR="00DB448A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202</w:t>
      </w:r>
      <w:r w:rsidR="005F59A1" w:rsidRPr="00750482">
        <w:rPr>
          <w:rFonts w:ascii="Avenir Next LT Pro" w:eastAsia="Times New Roman" w:hAnsi="Avenir Next LT Pro" w:cs="Cordia New"/>
          <w:i/>
          <w:sz w:val="20"/>
          <w:szCs w:val="20"/>
        </w:rPr>
        <w:t>1</w:t>
      </w:r>
      <w:r w:rsidR="00DB448A"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– Dec 202</w:t>
      </w:r>
      <w:r w:rsidR="005F59A1" w:rsidRPr="00750482">
        <w:rPr>
          <w:rFonts w:ascii="Avenir Next LT Pro" w:eastAsia="Times New Roman" w:hAnsi="Avenir Next LT Pro" w:cs="Cordia New"/>
          <w:i/>
          <w:sz w:val="20"/>
          <w:szCs w:val="20"/>
        </w:rPr>
        <w:t>1</w:t>
      </w:r>
    </w:p>
    <w:p w14:paraId="7807A05D" w14:textId="07754DF7" w:rsidR="00250BD5" w:rsidRPr="00250BD5" w:rsidRDefault="00250BD5" w:rsidP="00250BD5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57A00AD1" w14:textId="77777777" w:rsidR="00250BD5" w:rsidRPr="000A1EFF" w:rsidRDefault="00250BD5" w:rsidP="00250BD5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492162EF" w14:textId="65A33E76" w:rsidR="00DB448A" w:rsidRPr="00250BD5" w:rsidRDefault="00250BD5" w:rsidP="00250BD5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480286A6" w14:textId="4D9436AB" w:rsidR="005F59A1" w:rsidRPr="00750482" w:rsidRDefault="005F59A1" w:rsidP="005F59A1">
      <w:pPr>
        <w:spacing w:before="120"/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LA Music Center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      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75785B">
        <w:rPr>
          <w:rFonts w:ascii="Avenir Next LT Pro" w:eastAsia="Times New Roman" w:hAnsi="Avenir Next LT Pro" w:cs="Cordia New"/>
          <w:sz w:val="20"/>
          <w:szCs w:val="20"/>
        </w:rPr>
        <w:t xml:space="preserve">           </w:t>
      </w:r>
      <w:r w:rsidRPr="00750482">
        <w:rPr>
          <w:rFonts w:ascii="Avenir Next LT Pro" w:eastAsia="Times New Roman" w:hAnsi="Avenir Next LT Pro" w:cs="Cordia New"/>
          <w:b/>
          <w:sz w:val="20"/>
          <w:szCs w:val="20"/>
        </w:rPr>
        <w:t>Los Angeles, CA</w:t>
      </w:r>
    </w:p>
    <w:p w14:paraId="23F465AC" w14:textId="47E5B38B" w:rsidR="005F59A1" w:rsidRPr="00750482" w:rsidRDefault="005F59A1" w:rsidP="005F59A1">
      <w:pPr>
        <w:spacing w:after="60"/>
        <w:contextualSpacing w:val="0"/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Student Consultant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                          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Sep 2021 – Dec 202</w:t>
      </w:r>
      <w:r w:rsidR="00272777" w:rsidRPr="00750482">
        <w:rPr>
          <w:rFonts w:ascii="Avenir Next LT Pro" w:eastAsia="Times New Roman" w:hAnsi="Avenir Next LT Pro" w:cs="Cordia New"/>
          <w:i/>
          <w:sz w:val="20"/>
          <w:szCs w:val="20"/>
        </w:rPr>
        <w:t>1</w:t>
      </w:r>
    </w:p>
    <w:p w14:paraId="60010556" w14:textId="77777777" w:rsidR="00930F8C" w:rsidRPr="000A1EFF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71ED4961" w14:textId="40883671" w:rsidR="005F59A1" w:rsidRPr="00930F8C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5A971EC4" w14:textId="57D01C55" w:rsidR="005F59A1" w:rsidRPr="00930F8C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63F42680" w14:textId="50018BA6" w:rsidR="0075785B" w:rsidRPr="00750482" w:rsidRDefault="00071F31" w:rsidP="0075785B">
      <w:pPr>
        <w:spacing w:before="120"/>
        <w:contextualSpacing w:val="0"/>
        <w:rPr>
          <w:rFonts w:ascii="Avenir Next LT Pro" w:eastAsia="Times New Roman" w:hAnsi="Avenir Next LT Pro" w:cs="Cordia New"/>
          <w:b/>
          <w:sz w:val="20"/>
          <w:szCs w:val="20"/>
        </w:rPr>
      </w:pPr>
      <w:r>
        <w:rPr>
          <w:rFonts w:ascii="Avenir Next LT Pro" w:eastAsia="Times New Roman" w:hAnsi="Avenir Next LT Pro" w:cs="Cordia New"/>
          <w:b/>
          <w:sz w:val="20"/>
          <w:szCs w:val="20"/>
        </w:rPr>
        <w:t>Isla Management</w:t>
      </w:r>
      <w:r w:rsidR="0075785B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75785B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75785B"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      </w:t>
      </w:r>
      <w:r w:rsidR="0075785B"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="0075785B">
        <w:rPr>
          <w:rFonts w:ascii="Avenir Next LT Pro" w:eastAsia="Times New Roman" w:hAnsi="Avenir Next LT Pro" w:cs="Cordia New"/>
          <w:sz w:val="20"/>
          <w:szCs w:val="20"/>
        </w:rPr>
        <w:t xml:space="preserve">           </w:t>
      </w:r>
      <w:r w:rsidR="0075785B" w:rsidRPr="00750482">
        <w:rPr>
          <w:rFonts w:ascii="Avenir Next LT Pro" w:eastAsia="Times New Roman" w:hAnsi="Avenir Next LT Pro" w:cs="Cordia New"/>
          <w:b/>
          <w:sz w:val="20"/>
          <w:szCs w:val="20"/>
        </w:rPr>
        <w:t>Los Angeles, CA</w:t>
      </w:r>
    </w:p>
    <w:p w14:paraId="2875F4E9" w14:textId="0E126D4A" w:rsidR="0075785B" w:rsidRPr="00750482" w:rsidRDefault="0075785B" w:rsidP="0075785B">
      <w:pPr>
        <w:spacing w:after="60"/>
        <w:contextualSpacing w:val="0"/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>Student Consultant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ab/>
        <w:t xml:space="preserve">                                                                                             </w:t>
      </w:r>
      <w:r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Pr="00750482">
        <w:rPr>
          <w:rFonts w:ascii="Avenir Next LT Pro" w:eastAsia="Times New Roman" w:hAnsi="Avenir Next LT Pro" w:cs="Cordia New"/>
          <w:sz w:val="20"/>
          <w:szCs w:val="20"/>
        </w:rPr>
        <w:t xml:space="preserve">                         </w:t>
      </w:r>
      <w:r>
        <w:rPr>
          <w:rFonts w:ascii="Avenir Next LT Pro" w:eastAsia="Times New Roman" w:hAnsi="Avenir Next LT Pro" w:cs="Cordia New"/>
          <w:i/>
          <w:sz w:val="20"/>
          <w:szCs w:val="20"/>
        </w:rPr>
        <w:t>Mar 2021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– </w:t>
      </w:r>
      <w:r>
        <w:rPr>
          <w:rFonts w:ascii="Avenir Next LT Pro" w:eastAsia="Times New Roman" w:hAnsi="Avenir Next LT Pro" w:cs="Cordia New"/>
          <w:i/>
          <w:sz w:val="20"/>
          <w:szCs w:val="20"/>
        </w:rPr>
        <w:t>Jun</w:t>
      </w:r>
      <w:r w:rsidRPr="00750482">
        <w:rPr>
          <w:rFonts w:ascii="Avenir Next LT Pro" w:eastAsia="Times New Roman" w:hAnsi="Avenir Next LT Pro" w:cs="Cordia New"/>
          <w:i/>
          <w:sz w:val="20"/>
          <w:szCs w:val="20"/>
        </w:rPr>
        <w:t xml:space="preserve"> 2021</w:t>
      </w:r>
    </w:p>
    <w:p w14:paraId="65DBDC44" w14:textId="77777777" w:rsidR="00930F8C" w:rsidRPr="000A1EFF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3D0D716F" w14:textId="567BA8A9" w:rsidR="006D4E57" w:rsidRPr="00930F8C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2CE4EA9F" w14:textId="55724A94" w:rsidR="006D4E57" w:rsidRPr="00930F8C" w:rsidRDefault="00930F8C" w:rsidP="00930F8C">
      <w:pPr>
        <w:pStyle w:val="ListParagraph"/>
        <w:widowControl w:val="0"/>
        <w:numPr>
          <w:ilvl w:val="0"/>
          <w:numId w:val="20"/>
        </w:numPr>
        <w:autoSpaceDE w:val="0"/>
        <w:autoSpaceDN w:val="0"/>
        <w:spacing w:after="240" w:line="240" w:lineRule="auto"/>
        <w:contextualSpacing w:val="0"/>
        <w:rPr>
          <w:rFonts w:ascii="Avenir Next LT Pro" w:eastAsiaTheme="minorHAnsi" w:hAnsi="Avenir Next LT Pro" w:cs="Cordia New"/>
          <w:sz w:val="20"/>
          <w:szCs w:val="20"/>
        </w:rPr>
      </w:pPr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Lorem ipsum dolor sit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me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consectetu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adipiscing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li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, sed do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eiusmod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tempor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incididun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>ut</w:t>
      </w:r>
      <w:proofErr w:type="spellEnd"/>
      <w:r w:rsidRPr="000A1EFF">
        <w:rPr>
          <w:rFonts w:ascii="Avenir Next LT Pro" w:hAnsi="Avenir Next LT Pro" w:cs="Open Sans"/>
          <w:color w:val="000000"/>
          <w:sz w:val="20"/>
          <w:szCs w:val="20"/>
          <w:shd w:val="clear" w:color="auto" w:fill="FFFFFF"/>
        </w:rPr>
        <w:t xml:space="preserve"> labore et dolore</w:t>
      </w:r>
    </w:p>
    <w:p w14:paraId="72B5BF0C" w14:textId="70F7575B" w:rsidR="00DB61B3" w:rsidRPr="00427B59" w:rsidRDefault="00DB61B3" w:rsidP="00272777">
      <w:pPr>
        <w:pBdr>
          <w:bottom w:val="single" w:sz="4" w:space="1" w:color="auto"/>
        </w:pBdr>
        <w:spacing w:before="120" w:after="120" w:line="240" w:lineRule="auto"/>
        <w:contextualSpacing w:val="0"/>
        <w:rPr>
          <w:rFonts w:ascii="Aharoni" w:eastAsia="Times New Roman" w:hAnsi="Aharoni" w:cs="Aharoni"/>
          <w:b/>
          <w:sz w:val="20"/>
          <w:szCs w:val="20"/>
        </w:rPr>
      </w:pPr>
      <w:r w:rsidRPr="00427B59">
        <w:rPr>
          <w:rFonts w:ascii="Aharoni" w:eastAsia="Times New Roman" w:hAnsi="Aharoni" w:cs="Aharoni" w:hint="cs"/>
          <w:b/>
          <w:sz w:val="20"/>
          <w:szCs w:val="20"/>
        </w:rPr>
        <w:t>SKILL</w:t>
      </w:r>
      <w:r w:rsidR="00B168CE" w:rsidRPr="00427B59">
        <w:rPr>
          <w:rFonts w:ascii="Aharoni" w:eastAsia="Times New Roman" w:hAnsi="Aharoni" w:cs="Aharoni" w:hint="cs"/>
          <w:b/>
          <w:sz w:val="20"/>
          <w:szCs w:val="20"/>
        </w:rPr>
        <w:t xml:space="preserve"> &amp;</w:t>
      </w:r>
      <w:r w:rsidR="00637CFD" w:rsidRPr="00427B59">
        <w:rPr>
          <w:rFonts w:ascii="Aharoni" w:eastAsia="Times New Roman" w:hAnsi="Aharoni" w:cs="Aharoni" w:hint="cs"/>
          <w:b/>
          <w:sz w:val="20"/>
          <w:szCs w:val="20"/>
        </w:rPr>
        <w:t xml:space="preserve"> INTERESTS</w:t>
      </w:r>
    </w:p>
    <w:p w14:paraId="2B979ED9" w14:textId="7276E4B0" w:rsidR="00DB61B3" w:rsidRPr="00750482" w:rsidRDefault="00DB61B3" w:rsidP="00071F31">
      <w:pPr>
        <w:spacing w:before="60" w:after="60" w:line="240" w:lineRule="auto"/>
        <w:contextualSpacing w:val="0"/>
        <w:rPr>
          <w:rFonts w:ascii="Avenir Next LT Pro" w:eastAsia="Times New Roman" w:hAnsi="Avenir Next LT Pro" w:cs="Cordia New"/>
          <w:b/>
          <w:bCs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bCs/>
          <w:sz w:val="20"/>
          <w:szCs w:val="20"/>
        </w:rPr>
        <w:t xml:space="preserve">Skills: </w:t>
      </w:r>
      <w:r w:rsidR="000A1EFF">
        <w:rPr>
          <w:rFonts w:ascii="Avenir Next LT Pro" w:eastAsia="Times New Roman" w:hAnsi="Avenir Next LT Pro" w:cs="Cordia New"/>
          <w:sz w:val="20"/>
          <w:szCs w:val="20"/>
        </w:rPr>
        <w:t>Coding Languages, Software Tools, Design Tools, Special Technologies</w:t>
      </w:r>
    </w:p>
    <w:p w14:paraId="5408E2BA" w14:textId="219C19CF" w:rsidR="00DB61B3" w:rsidRPr="00750482" w:rsidRDefault="00DB61B3" w:rsidP="00071F31">
      <w:pPr>
        <w:spacing w:before="60" w:after="60" w:line="240" w:lineRule="auto"/>
        <w:contextualSpacing w:val="0"/>
        <w:rPr>
          <w:rFonts w:ascii="Avenir Next LT Pro" w:eastAsia="Times New Roman" w:hAnsi="Avenir Next LT Pro" w:cs="Cordia New"/>
          <w:sz w:val="20"/>
          <w:szCs w:val="20"/>
        </w:rPr>
      </w:pPr>
      <w:r w:rsidRPr="00750482">
        <w:rPr>
          <w:rFonts w:ascii="Avenir Next LT Pro" w:eastAsia="Times New Roman" w:hAnsi="Avenir Next LT Pro" w:cs="Cordia New"/>
          <w:b/>
          <w:bCs/>
          <w:sz w:val="20"/>
          <w:szCs w:val="20"/>
        </w:rPr>
        <w:t>Interests:</w:t>
      </w:r>
      <w:r w:rsidR="005F5A5A"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  <w:r w:rsidR="000A1EFF">
        <w:rPr>
          <w:rFonts w:ascii="Avenir Next LT Pro" w:eastAsia="Times New Roman" w:hAnsi="Avenir Next LT Pro" w:cs="Cordia New"/>
          <w:sz w:val="20"/>
          <w:szCs w:val="20"/>
        </w:rPr>
        <w:t>List Specific Interests, Things you are genuinely passionate about</w:t>
      </w:r>
      <w:r w:rsidR="00DB448A" w:rsidRPr="00750482">
        <w:rPr>
          <w:rFonts w:ascii="Avenir Next LT Pro" w:eastAsia="Times New Roman" w:hAnsi="Avenir Next LT Pro" w:cs="Cordia New"/>
          <w:sz w:val="20"/>
          <w:szCs w:val="20"/>
        </w:rPr>
        <w:t xml:space="preserve"> </w:t>
      </w:r>
    </w:p>
    <w:sectPr w:rsidR="00DB61B3" w:rsidRPr="00750482" w:rsidSect="00121C90">
      <w:pgSz w:w="12240" w:h="15840"/>
      <w:pgMar w:top="720" w:right="720" w:bottom="720" w:left="720" w:header="144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BD154" w14:textId="77777777" w:rsidR="002A4AA5" w:rsidRDefault="002A4AA5" w:rsidP="009E2163">
      <w:pPr>
        <w:spacing w:line="240" w:lineRule="auto"/>
      </w:pPr>
      <w:r>
        <w:separator/>
      </w:r>
    </w:p>
  </w:endnote>
  <w:endnote w:type="continuationSeparator" w:id="0">
    <w:p w14:paraId="164D6E4E" w14:textId="77777777" w:rsidR="002A4AA5" w:rsidRDefault="002A4AA5" w:rsidP="009E21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A1B5B" w14:textId="77777777" w:rsidR="002A4AA5" w:rsidRDefault="002A4AA5" w:rsidP="009E2163">
      <w:pPr>
        <w:spacing w:line="240" w:lineRule="auto"/>
      </w:pPr>
      <w:r>
        <w:separator/>
      </w:r>
    </w:p>
  </w:footnote>
  <w:footnote w:type="continuationSeparator" w:id="0">
    <w:p w14:paraId="36C3AEAD" w14:textId="77777777" w:rsidR="002A4AA5" w:rsidRDefault="002A4AA5" w:rsidP="009E216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B23E7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26EDC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9CB62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CA275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66A3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6C805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64DF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E64A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BC4D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FA4B9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294029"/>
    <w:multiLevelType w:val="multilevel"/>
    <w:tmpl w:val="632893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EEE2357"/>
    <w:multiLevelType w:val="hybridMultilevel"/>
    <w:tmpl w:val="F4BA1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602310"/>
    <w:multiLevelType w:val="hybridMultilevel"/>
    <w:tmpl w:val="D0166A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100189F"/>
    <w:multiLevelType w:val="hybridMultilevel"/>
    <w:tmpl w:val="6ECE71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8F4692"/>
    <w:multiLevelType w:val="hybridMultilevel"/>
    <w:tmpl w:val="83DCF5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3F48FA"/>
    <w:multiLevelType w:val="multilevel"/>
    <w:tmpl w:val="1FA8CC7A"/>
    <w:lvl w:ilvl="0">
      <w:start w:val="1"/>
      <w:numFmt w:val="bullet"/>
      <w:lvlText w:val="●"/>
      <w:lvlJc w:val="left"/>
      <w:pPr>
        <w:ind w:left="360" w:hanging="360"/>
      </w:pPr>
      <w:rPr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6" w15:restartNumberingAfterBreak="0">
    <w:nsid w:val="4F442E18"/>
    <w:multiLevelType w:val="hybridMultilevel"/>
    <w:tmpl w:val="2FD097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20004B6"/>
    <w:multiLevelType w:val="multilevel"/>
    <w:tmpl w:val="DA162E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C451A99"/>
    <w:multiLevelType w:val="hybridMultilevel"/>
    <w:tmpl w:val="3EE8C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E1404"/>
    <w:multiLevelType w:val="multilevel"/>
    <w:tmpl w:val="8DC651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0" w15:restartNumberingAfterBreak="0">
    <w:nsid w:val="650F4E94"/>
    <w:multiLevelType w:val="multilevel"/>
    <w:tmpl w:val="9DC643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5C20BE2"/>
    <w:multiLevelType w:val="hybridMultilevel"/>
    <w:tmpl w:val="1CA89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176279"/>
    <w:multiLevelType w:val="hybridMultilevel"/>
    <w:tmpl w:val="FD4CF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9E772D0"/>
    <w:multiLevelType w:val="multilevel"/>
    <w:tmpl w:val="C37E4B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F8D18EE"/>
    <w:multiLevelType w:val="hybridMultilevel"/>
    <w:tmpl w:val="0EFEA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2347296">
    <w:abstractNumId w:val="23"/>
  </w:num>
  <w:num w:numId="2" w16cid:durableId="2030132366">
    <w:abstractNumId w:val="20"/>
  </w:num>
  <w:num w:numId="3" w16cid:durableId="1319308147">
    <w:abstractNumId w:val="15"/>
  </w:num>
  <w:num w:numId="4" w16cid:durableId="1543130038">
    <w:abstractNumId w:val="19"/>
  </w:num>
  <w:num w:numId="5" w16cid:durableId="1127432154">
    <w:abstractNumId w:val="17"/>
  </w:num>
  <w:num w:numId="6" w16cid:durableId="1499929977">
    <w:abstractNumId w:val="10"/>
  </w:num>
  <w:num w:numId="7" w16cid:durableId="706949453">
    <w:abstractNumId w:val="16"/>
  </w:num>
  <w:num w:numId="8" w16cid:durableId="1875655274">
    <w:abstractNumId w:val="18"/>
  </w:num>
  <w:num w:numId="9" w16cid:durableId="903756439">
    <w:abstractNumId w:val="9"/>
  </w:num>
  <w:num w:numId="10" w16cid:durableId="70007236">
    <w:abstractNumId w:val="7"/>
  </w:num>
  <w:num w:numId="11" w16cid:durableId="1093476021">
    <w:abstractNumId w:val="6"/>
  </w:num>
  <w:num w:numId="12" w16cid:durableId="2040936153">
    <w:abstractNumId w:val="5"/>
  </w:num>
  <w:num w:numId="13" w16cid:durableId="725226472">
    <w:abstractNumId w:val="4"/>
  </w:num>
  <w:num w:numId="14" w16cid:durableId="2077624979">
    <w:abstractNumId w:val="8"/>
  </w:num>
  <w:num w:numId="15" w16cid:durableId="1810904074">
    <w:abstractNumId w:val="3"/>
  </w:num>
  <w:num w:numId="16" w16cid:durableId="1697345433">
    <w:abstractNumId w:val="2"/>
  </w:num>
  <w:num w:numId="17" w16cid:durableId="1990400559">
    <w:abstractNumId w:val="1"/>
  </w:num>
  <w:num w:numId="18" w16cid:durableId="1910341321">
    <w:abstractNumId w:val="0"/>
  </w:num>
  <w:num w:numId="19" w16cid:durableId="1265960610">
    <w:abstractNumId w:val="22"/>
  </w:num>
  <w:num w:numId="20" w16cid:durableId="613831849">
    <w:abstractNumId w:val="11"/>
  </w:num>
  <w:num w:numId="21" w16cid:durableId="1446271446">
    <w:abstractNumId w:val="14"/>
  </w:num>
  <w:num w:numId="22" w16cid:durableId="632905524">
    <w:abstractNumId w:val="24"/>
  </w:num>
  <w:num w:numId="23" w16cid:durableId="37170566">
    <w:abstractNumId w:val="12"/>
  </w:num>
  <w:num w:numId="24" w16cid:durableId="1842118527">
    <w:abstractNumId w:val="21"/>
  </w:num>
  <w:num w:numId="25" w16cid:durableId="6737254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DYzMje2NDW0MDNS0lEKTi0uzszPAykwrAUAtmALySwAAAA="/>
  </w:docVars>
  <w:rsids>
    <w:rsidRoot w:val="001C189E"/>
    <w:rsid w:val="0003192A"/>
    <w:rsid w:val="00036D5A"/>
    <w:rsid w:val="00041C7D"/>
    <w:rsid w:val="000468D4"/>
    <w:rsid w:val="00071F31"/>
    <w:rsid w:val="000820D8"/>
    <w:rsid w:val="00094DA1"/>
    <w:rsid w:val="000A1EFF"/>
    <w:rsid w:val="000B097A"/>
    <w:rsid w:val="000C08B4"/>
    <w:rsid w:val="000D09CF"/>
    <w:rsid w:val="000D7C14"/>
    <w:rsid w:val="000E116D"/>
    <w:rsid w:val="000F1818"/>
    <w:rsid w:val="000F61D7"/>
    <w:rsid w:val="00107A9A"/>
    <w:rsid w:val="00121C90"/>
    <w:rsid w:val="00155135"/>
    <w:rsid w:val="00174E26"/>
    <w:rsid w:val="00194D9D"/>
    <w:rsid w:val="001A7F47"/>
    <w:rsid w:val="001C189E"/>
    <w:rsid w:val="001C3AB1"/>
    <w:rsid w:val="001D0BAA"/>
    <w:rsid w:val="001E034A"/>
    <w:rsid w:val="001E78FE"/>
    <w:rsid w:val="001F1877"/>
    <w:rsid w:val="001F555F"/>
    <w:rsid w:val="00207EAB"/>
    <w:rsid w:val="00233183"/>
    <w:rsid w:val="00240069"/>
    <w:rsid w:val="00250BD5"/>
    <w:rsid w:val="002538BB"/>
    <w:rsid w:val="0025471C"/>
    <w:rsid w:val="00272777"/>
    <w:rsid w:val="0027476D"/>
    <w:rsid w:val="0028775E"/>
    <w:rsid w:val="0029441E"/>
    <w:rsid w:val="002A1DC9"/>
    <w:rsid w:val="002A4AA5"/>
    <w:rsid w:val="002C6E07"/>
    <w:rsid w:val="002D58F0"/>
    <w:rsid w:val="002E1B03"/>
    <w:rsid w:val="002E33D7"/>
    <w:rsid w:val="002E3710"/>
    <w:rsid w:val="002F0AF7"/>
    <w:rsid w:val="002F5DF8"/>
    <w:rsid w:val="00301434"/>
    <w:rsid w:val="00307654"/>
    <w:rsid w:val="00311666"/>
    <w:rsid w:val="00312712"/>
    <w:rsid w:val="00332899"/>
    <w:rsid w:val="00332F07"/>
    <w:rsid w:val="00351F24"/>
    <w:rsid w:val="00391168"/>
    <w:rsid w:val="003914C3"/>
    <w:rsid w:val="003929F8"/>
    <w:rsid w:val="00397D6F"/>
    <w:rsid w:val="003A3C39"/>
    <w:rsid w:val="003B20D2"/>
    <w:rsid w:val="003C7559"/>
    <w:rsid w:val="003D06D9"/>
    <w:rsid w:val="003D2B14"/>
    <w:rsid w:val="003E10D0"/>
    <w:rsid w:val="003F26B4"/>
    <w:rsid w:val="003F28DF"/>
    <w:rsid w:val="003F3904"/>
    <w:rsid w:val="00401B5E"/>
    <w:rsid w:val="00420FBD"/>
    <w:rsid w:val="0042697D"/>
    <w:rsid w:val="00427B59"/>
    <w:rsid w:val="00436920"/>
    <w:rsid w:val="00455821"/>
    <w:rsid w:val="00462733"/>
    <w:rsid w:val="00487D30"/>
    <w:rsid w:val="004932F2"/>
    <w:rsid w:val="004A0F67"/>
    <w:rsid w:val="004A5CB9"/>
    <w:rsid w:val="004C2B88"/>
    <w:rsid w:val="004E44C5"/>
    <w:rsid w:val="0050760F"/>
    <w:rsid w:val="005151E5"/>
    <w:rsid w:val="00517774"/>
    <w:rsid w:val="00562E56"/>
    <w:rsid w:val="00563E27"/>
    <w:rsid w:val="005B0595"/>
    <w:rsid w:val="005B1784"/>
    <w:rsid w:val="005B47E7"/>
    <w:rsid w:val="005C679F"/>
    <w:rsid w:val="005D3B2E"/>
    <w:rsid w:val="005F59A1"/>
    <w:rsid w:val="005F5A5A"/>
    <w:rsid w:val="006173D2"/>
    <w:rsid w:val="00637CFD"/>
    <w:rsid w:val="006431E8"/>
    <w:rsid w:val="00686BB2"/>
    <w:rsid w:val="006871E4"/>
    <w:rsid w:val="00693395"/>
    <w:rsid w:val="00695FE7"/>
    <w:rsid w:val="006A2FC1"/>
    <w:rsid w:val="006D3DFF"/>
    <w:rsid w:val="006D4E57"/>
    <w:rsid w:val="006E06AA"/>
    <w:rsid w:val="00702934"/>
    <w:rsid w:val="00710B9F"/>
    <w:rsid w:val="00721F66"/>
    <w:rsid w:val="007314EC"/>
    <w:rsid w:val="00735C3E"/>
    <w:rsid w:val="00742165"/>
    <w:rsid w:val="00750482"/>
    <w:rsid w:val="00751BE1"/>
    <w:rsid w:val="007543A3"/>
    <w:rsid w:val="0075785B"/>
    <w:rsid w:val="0076639F"/>
    <w:rsid w:val="00785FC2"/>
    <w:rsid w:val="00795E5C"/>
    <w:rsid w:val="007B1769"/>
    <w:rsid w:val="007B7B77"/>
    <w:rsid w:val="007E1A96"/>
    <w:rsid w:val="007E4748"/>
    <w:rsid w:val="00807B1C"/>
    <w:rsid w:val="00811A9C"/>
    <w:rsid w:val="008140D5"/>
    <w:rsid w:val="0081502B"/>
    <w:rsid w:val="008155E8"/>
    <w:rsid w:val="008260EE"/>
    <w:rsid w:val="00830005"/>
    <w:rsid w:val="00834829"/>
    <w:rsid w:val="008417CC"/>
    <w:rsid w:val="00864425"/>
    <w:rsid w:val="00873128"/>
    <w:rsid w:val="00896B05"/>
    <w:rsid w:val="00897C06"/>
    <w:rsid w:val="008A123F"/>
    <w:rsid w:val="008B38F2"/>
    <w:rsid w:val="008B68A7"/>
    <w:rsid w:val="008B745D"/>
    <w:rsid w:val="008C743F"/>
    <w:rsid w:val="008D4B9C"/>
    <w:rsid w:val="008E295C"/>
    <w:rsid w:val="008F037F"/>
    <w:rsid w:val="008F6039"/>
    <w:rsid w:val="008F75FA"/>
    <w:rsid w:val="00904ED8"/>
    <w:rsid w:val="00911402"/>
    <w:rsid w:val="00930F8C"/>
    <w:rsid w:val="009339F0"/>
    <w:rsid w:val="00933BA2"/>
    <w:rsid w:val="00937B4A"/>
    <w:rsid w:val="0094757D"/>
    <w:rsid w:val="00953189"/>
    <w:rsid w:val="00962A57"/>
    <w:rsid w:val="00966D85"/>
    <w:rsid w:val="00977C12"/>
    <w:rsid w:val="0099730E"/>
    <w:rsid w:val="009B7399"/>
    <w:rsid w:val="009D2761"/>
    <w:rsid w:val="009E1EE2"/>
    <w:rsid w:val="009E2163"/>
    <w:rsid w:val="009F54B5"/>
    <w:rsid w:val="00A33D4E"/>
    <w:rsid w:val="00A54E28"/>
    <w:rsid w:val="00A76A2E"/>
    <w:rsid w:val="00AB0CDA"/>
    <w:rsid w:val="00AF364C"/>
    <w:rsid w:val="00AF4224"/>
    <w:rsid w:val="00B0424E"/>
    <w:rsid w:val="00B168CE"/>
    <w:rsid w:val="00B53372"/>
    <w:rsid w:val="00B8015E"/>
    <w:rsid w:val="00B928BB"/>
    <w:rsid w:val="00BC3AED"/>
    <w:rsid w:val="00BE57CF"/>
    <w:rsid w:val="00BE6EE3"/>
    <w:rsid w:val="00C253A4"/>
    <w:rsid w:val="00C349EE"/>
    <w:rsid w:val="00C42D0E"/>
    <w:rsid w:val="00C5701A"/>
    <w:rsid w:val="00C75C36"/>
    <w:rsid w:val="00C83EA7"/>
    <w:rsid w:val="00C9488E"/>
    <w:rsid w:val="00CB1427"/>
    <w:rsid w:val="00CC1C2C"/>
    <w:rsid w:val="00CC275E"/>
    <w:rsid w:val="00CC552E"/>
    <w:rsid w:val="00CD50E1"/>
    <w:rsid w:val="00CE373B"/>
    <w:rsid w:val="00CE387E"/>
    <w:rsid w:val="00CE44E4"/>
    <w:rsid w:val="00CF40AD"/>
    <w:rsid w:val="00D15C31"/>
    <w:rsid w:val="00D329AE"/>
    <w:rsid w:val="00D34EFE"/>
    <w:rsid w:val="00D5445F"/>
    <w:rsid w:val="00D6249C"/>
    <w:rsid w:val="00D70AED"/>
    <w:rsid w:val="00D7671B"/>
    <w:rsid w:val="00D85D4B"/>
    <w:rsid w:val="00D95FE1"/>
    <w:rsid w:val="00DB448A"/>
    <w:rsid w:val="00DB61B3"/>
    <w:rsid w:val="00DC18A2"/>
    <w:rsid w:val="00DE7946"/>
    <w:rsid w:val="00E42A89"/>
    <w:rsid w:val="00E64E96"/>
    <w:rsid w:val="00E8050F"/>
    <w:rsid w:val="00EA0852"/>
    <w:rsid w:val="00EA62A0"/>
    <w:rsid w:val="00EB23FD"/>
    <w:rsid w:val="00EC0013"/>
    <w:rsid w:val="00EC36AE"/>
    <w:rsid w:val="00ED6A79"/>
    <w:rsid w:val="00EE7405"/>
    <w:rsid w:val="00F142CF"/>
    <w:rsid w:val="00F2277D"/>
    <w:rsid w:val="00F27AF6"/>
    <w:rsid w:val="00F71212"/>
    <w:rsid w:val="00F75FF2"/>
    <w:rsid w:val="00F7652A"/>
    <w:rsid w:val="00F90B7A"/>
    <w:rsid w:val="00F96F10"/>
    <w:rsid w:val="00FB0183"/>
    <w:rsid w:val="00FB4FEF"/>
    <w:rsid w:val="00FB7321"/>
    <w:rsid w:val="00FE1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CD307"/>
  <w15:docId w15:val="{ECD012B0-A230-49B5-88DF-7EB9B554E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216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216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216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B7399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216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163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E2163"/>
  </w:style>
  <w:style w:type="paragraph" w:styleId="BlockText">
    <w:name w:val="Block Text"/>
    <w:basedOn w:val="Normal"/>
    <w:uiPriority w:val="99"/>
    <w:semiHidden/>
    <w:unhideWhenUsed/>
    <w:rsid w:val="009E216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9E21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2163"/>
  </w:style>
  <w:style w:type="paragraph" w:styleId="BodyText2">
    <w:name w:val="Body Text 2"/>
    <w:basedOn w:val="Normal"/>
    <w:link w:val="BodyText2Char"/>
    <w:uiPriority w:val="99"/>
    <w:semiHidden/>
    <w:unhideWhenUsed/>
    <w:rsid w:val="009E216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2163"/>
  </w:style>
  <w:style w:type="paragraph" w:styleId="BodyText3">
    <w:name w:val="Body Text 3"/>
    <w:basedOn w:val="Normal"/>
    <w:link w:val="BodyText3Char"/>
    <w:uiPriority w:val="99"/>
    <w:semiHidden/>
    <w:unhideWhenUsed/>
    <w:rsid w:val="009E216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E216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E216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E216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E216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E216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E216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E216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E216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E216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E216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E216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E216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E2163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E2163"/>
  </w:style>
  <w:style w:type="paragraph" w:styleId="CommentText">
    <w:name w:val="annotation text"/>
    <w:basedOn w:val="Normal"/>
    <w:link w:val="Comment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1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1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16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E2163"/>
  </w:style>
  <w:style w:type="character" w:customStyle="1" w:styleId="DateChar">
    <w:name w:val="Date Char"/>
    <w:basedOn w:val="DefaultParagraphFont"/>
    <w:link w:val="Date"/>
    <w:uiPriority w:val="99"/>
    <w:semiHidden/>
    <w:rsid w:val="009E2163"/>
  </w:style>
  <w:style w:type="paragraph" w:styleId="DocumentMap">
    <w:name w:val="Document Map"/>
    <w:basedOn w:val="Normal"/>
    <w:link w:val="DocumentMapChar"/>
    <w:uiPriority w:val="99"/>
    <w:semiHidden/>
    <w:unhideWhenUsed/>
    <w:rsid w:val="009E2163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E216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E2163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E2163"/>
  </w:style>
  <w:style w:type="paragraph" w:styleId="EndnoteText">
    <w:name w:val="endnote text"/>
    <w:basedOn w:val="Normal"/>
    <w:link w:val="Endnote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E216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E2163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E2163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E21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163"/>
  </w:style>
  <w:style w:type="paragraph" w:styleId="FootnoteText">
    <w:name w:val="footnote text"/>
    <w:basedOn w:val="Normal"/>
    <w:link w:val="FootnoteTextChar"/>
    <w:uiPriority w:val="99"/>
    <w:semiHidden/>
    <w:unhideWhenUsed/>
    <w:rsid w:val="009E216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2163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21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163"/>
  </w:style>
  <w:style w:type="character" w:customStyle="1" w:styleId="Heading7Char">
    <w:name w:val="Heading 7 Char"/>
    <w:basedOn w:val="DefaultParagraphFont"/>
    <w:link w:val="Heading7"/>
    <w:uiPriority w:val="9"/>
    <w:semiHidden/>
    <w:rsid w:val="009E216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216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21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9E2163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E216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2163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216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E2163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E2163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E2163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E2163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E2163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E2163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E2163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E2163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E2163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E216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2163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2163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9E2163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9E2163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9E2163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9E2163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9E2163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9E2163"/>
    <w:pPr>
      <w:numPr>
        <w:numId w:val="9"/>
      </w:numPr>
    </w:pPr>
  </w:style>
  <w:style w:type="paragraph" w:styleId="ListBullet2">
    <w:name w:val="List Bullet 2"/>
    <w:basedOn w:val="Normal"/>
    <w:uiPriority w:val="99"/>
    <w:semiHidden/>
    <w:unhideWhenUsed/>
    <w:rsid w:val="009E2163"/>
    <w:pPr>
      <w:numPr>
        <w:numId w:val="10"/>
      </w:numPr>
    </w:pPr>
  </w:style>
  <w:style w:type="paragraph" w:styleId="ListBullet3">
    <w:name w:val="List Bullet 3"/>
    <w:basedOn w:val="Normal"/>
    <w:uiPriority w:val="99"/>
    <w:semiHidden/>
    <w:unhideWhenUsed/>
    <w:rsid w:val="009E2163"/>
    <w:pPr>
      <w:numPr>
        <w:numId w:val="11"/>
      </w:numPr>
    </w:pPr>
  </w:style>
  <w:style w:type="paragraph" w:styleId="ListBullet4">
    <w:name w:val="List Bullet 4"/>
    <w:basedOn w:val="Normal"/>
    <w:uiPriority w:val="99"/>
    <w:semiHidden/>
    <w:unhideWhenUsed/>
    <w:rsid w:val="009E2163"/>
    <w:pPr>
      <w:numPr>
        <w:numId w:val="12"/>
      </w:numPr>
    </w:pPr>
  </w:style>
  <w:style w:type="paragraph" w:styleId="ListBullet5">
    <w:name w:val="List Bullet 5"/>
    <w:basedOn w:val="Normal"/>
    <w:uiPriority w:val="99"/>
    <w:semiHidden/>
    <w:unhideWhenUsed/>
    <w:rsid w:val="009E2163"/>
    <w:pPr>
      <w:numPr>
        <w:numId w:val="13"/>
      </w:numPr>
    </w:pPr>
  </w:style>
  <w:style w:type="paragraph" w:styleId="ListContinue">
    <w:name w:val="List Continue"/>
    <w:basedOn w:val="Normal"/>
    <w:uiPriority w:val="99"/>
    <w:semiHidden/>
    <w:unhideWhenUsed/>
    <w:rsid w:val="009E2163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9E2163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9E2163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9E2163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9E2163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9E2163"/>
    <w:pPr>
      <w:numPr>
        <w:numId w:val="14"/>
      </w:numPr>
    </w:pPr>
  </w:style>
  <w:style w:type="paragraph" w:styleId="ListNumber2">
    <w:name w:val="List Number 2"/>
    <w:basedOn w:val="Normal"/>
    <w:uiPriority w:val="99"/>
    <w:semiHidden/>
    <w:unhideWhenUsed/>
    <w:rsid w:val="009E2163"/>
    <w:pPr>
      <w:numPr>
        <w:numId w:val="15"/>
      </w:numPr>
    </w:pPr>
  </w:style>
  <w:style w:type="paragraph" w:styleId="ListNumber3">
    <w:name w:val="List Number 3"/>
    <w:basedOn w:val="Normal"/>
    <w:uiPriority w:val="99"/>
    <w:semiHidden/>
    <w:unhideWhenUsed/>
    <w:rsid w:val="009E2163"/>
    <w:pPr>
      <w:numPr>
        <w:numId w:val="16"/>
      </w:numPr>
    </w:pPr>
  </w:style>
  <w:style w:type="paragraph" w:styleId="ListNumber4">
    <w:name w:val="List Number 4"/>
    <w:basedOn w:val="Normal"/>
    <w:uiPriority w:val="99"/>
    <w:semiHidden/>
    <w:unhideWhenUsed/>
    <w:rsid w:val="009E2163"/>
    <w:pPr>
      <w:numPr>
        <w:numId w:val="17"/>
      </w:numPr>
    </w:pPr>
  </w:style>
  <w:style w:type="paragraph" w:styleId="ListNumber5">
    <w:name w:val="List Number 5"/>
    <w:basedOn w:val="Normal"/>
    <w:uiPriority w:val="99"/>
    <w:semiHidden/>
    <w:unhideWhenUsed/>
    <w:rsid w:val="009E2163"/>
    <w:pPr>
      <w:numPr>
        <w:numId w:val="18"/>
      </w:numPr>
    </w:pPr>
  </w:style>
  <w:style w:type="paragraph" w:styleId="MacroText">
    <w:name w:val="macro"/>
    <w:link w:val="MacroTextChar"/>
    <w:uiPriority w:val="99"/>
    <w:semiHidden/>
    <w:unhideWhenUsed/>
    <w:rsid w:val="009E21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E216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E216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E216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9E2163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9E216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E216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E2163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E2163"/>
  </w:style>
  <w:style w:type="paragraph" w:styleId="PlainText">
    <w:name w:val="Plain Text"/>
    <w:basedOn w:val="Normal"/>
    <w:link w:val="PlainTextChar"/>
    <w:uiPriority w:val="99"/>
    <w:semiHidden/>
    <w:unhideWhenUsed/>
    <w:rsid w:val="009E2163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E216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9E21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216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E216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E2163"/>
  </w:style>
  <w:style w:type="paragraph" w:styleId="Signature">
    <w:name w:val="Signature"/>
    <w:basedOn w:val="Normal"/>
    <w:link w:val="SignatureChar"/>
    <w:uiPriority w:val="99"/>
    <w:semiHidden/>
    <w:unhideWhenUsed/>
    <w:rsid w:val="009E2163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E2163"/>
  </w:style>
  <w:style w:type="paragraph" w:styleId="TableofAuthorities">
    <w:name w:val="table of authorities"/>
    <w:basedOn w:val="Normal"/>
    <w:next w:val="Normal"/>
    <w:uiPriority w:val="99"/>
    <w:semiHidden/>
    <w:unhideWhenUsed/>
    <w:rsid w:val="009E216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E2163"/>
  </w:style>
  <w:style w:type="paragraph" w:styleId="TOAHeading">
    <w:name w:val="toa heading"/>
    <w:basedOn w:val="Normal"/>
    <w:next w:val="Normal"/>
    <w:uiPriority w:val="99"/>
    <w:semiHidden/>
    <w:unhideWhenUsed/>
    <w:rsid w:val="009E21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E216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E216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E216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E216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E216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E216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E216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E216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E216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E2163"/>
    <w:pPr>
      <w:spacing w:before="240" w:after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637CFD"/>
    <w:rPr>
      <w:sz w:val="16"/>
      <w:szCs w:val="16"/>
    </w:rPr>
  </w:style>
  <w:style w:type="paragraph" w:customStyle="1" w:styleId="Default">
    <w:name w:val="Default"/>
    <w:rsid w:val="00B168CE"/>
    <w:pPr>
      <w:autoSpaceDE w:val="0"/>
      <w:autoSpaceDN w:val="0"/>
      <w:adjustRightInd w:val="0"/>
      <w:spacing w:line="240" w:lineRule="auto"/>
      <w:contextualSpacing w:val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314E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E60B8-6AED-4D53-A351-54B59C987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University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user</dc:creator>
  <cp:keywords/>
  <dc:description/>
  <cp:lastModifiedBy>Cynthia Gong</cp:lastModifiedBy>
  <cp:revision>5</cp:revision>
  <cp:lastPrinted>2022-06-23T01:34:00Z</cp:lastPrinted>
  <dcterms:created xsi:type="dcterms:W3CDTF">2022-07-01T02:19:00Z</dcterms:created>
  <dcterms:modified xsi:type="dcterms:W3CDTF">2022-07-01T02:30:00Z</dcterms:modified>
</cp:coreProperties>
</file>